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4BE4F" w14:textId="77777777" w:rsidR="009F5B3F" w:rsidRDefault="00787872">
      <w:pPr>
        <w:pStyle w:val="Title"/>
      </w:pPr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0" w:name="r-markdown"/>
      <w:bookmarkEnd w:id="0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1" w:name="including-plots"/>
      <w:bookmarkEnd w:id="1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13EEF952" w:rsid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p w14:paraId="51DF6C45" w14:textId="034976BA" w:rsidR="00A45B63" w:rsidRDefault="00A45B63" w:rsidP="00107509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45B63" w14:paraId="67E10A4A" w14:textId="77777777" w:rsidTr="00A45B63">
        <w:tc>
          <w:tcPr>
            <w:tcW w:w="1870" w:type="dxa"/>
          </w:tcPr>
          <w:p w14:paraId="3F7977A5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31EFD620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58F653A7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7CF41930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3B773961" w14:textId="77777777" w:rsidR="00A45B63" w:rsidRDefault="00A45B63" w:rsidP="00107509">
            <w:pPr>
              <w:pStyle w:val="Compact"/>
            </w:pPr>
          </w:p>
        </w:tc>
      </w:tr>
      <w:tr w:rsidR="00A45B63" w14:paraId="2FD885C8" w14:textId="77777777" w:rsidTr="00A45B63">
        <w:tc>
          <w:tcPr>
            <w:tcW w:w="1870" w:type="dxa"/>
          </w:tcPr>
          <w:p w14:paraId="3F54A0BC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2CA71CB2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2204AEAF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28AE3722" w14:textId="77777777" w:rsidR="00A45B63" w:rsidRDefault="00A45B63" w:rsidP="00107509">
            <w:pPr>
              <w:pStyle w:val="Compact"/>
            </w:pPr>
          </w:p>
        </w:tc>
        <w:tc>
          <w:tcPr>
            <w:tcW w:w="1870" w:type="dxa"/>
          </w:tcPr>
          <w:p w14:paraId="3E85D8BC" w14:textId="77777777" w:rsidR="00A45B63" w:rsidRDefault="00A45B63" w:rsidP="00107509">
            <w:pPr>
              <w:pStyle w:val="Compact"/>
            </w:pPr>
          </w:p>
        </w:tc>
      </w:tr>
    </w:tbl>
    <w:p w14:paraId="345C6103" w14:textId="77777777" w:rsidR="00A45B63" w:rsidRPr="00107509" w:rsidRDefault="00A45B63" w:rsidP="00107509">
      <w:pPr>
        <w:pStyle w:val="Compact"/>
      </w:pPr>
    </w:p>
    <w:sectPr w:rsidR="00A45B63" w:rsidRPr="00107509" w:rsidSect="00E71A00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8142D" w14:textId="77777777" w:rsidR="00545A59" w:rsidRDefault="00545A59">
      <w:pPr>
        <w:spacing w:after="0"/>
      </w:pPr>
      <w:r>
        <w:separator/>
      </w:r>
    </w:p>
  </w:endnote>
  <w:endnote w:type="continuationSeparator" w:id="0">
    <w:p w14:paraId="3B12B1D8" w14:textId="77777777" w:rsidR="00545A59" w:rsidRDefault="00545A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91838" w14:textId="7FDFD401" w:rsidR="00DF04FB" w:rsidRDefault="00DF04FB">
    <w:pPr>
      <w:pStyle w:val="Footer"/>
    </w:pPr>
    <w:r>
      <w:t>FOR INTERNAL CONSORTIUM REVIEW ONLY</w:t>
    </w:r>
    <w:r>
      <w:tab/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2AC15C" w14:textId="77777777" w:rsidR="00545A59" w:rsidRDefault="00545A59">
      <w:r>
        <w:separator/>
      </w:r>
    </w:p>
  </w:footnote>
  <w:footnote w:type="continuationSeparator" w:id="0">
    <w:p w14:paraId="458573A9" w14:textId="77777777" w:rsidR="00545A59" w:rsidRDefault="00545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FD85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B80B9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0F0E0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652C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0D47F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6CA2B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0C492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FBAB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BEA7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36C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2348"/>
    <w:rsid w:val="001C3640"/>
    <w:rsid w:val="00293B13"/>
    <w:rsid w:val="0029683C"/>
    <w:rsid w:val="00395524"/>
    <w:rsid w:val="003B272C"/>
    <w:rsid w:val="00475063"/>
    <w:rsid w:val="004E29B3"/>
    <w:rsid w:val="00545A59"/>
    <w:rsid w:val="00590D07"/>
    <w:rsid w:val="005A7536"/>
    <w:rsid w:val="005E18FE"/>
    <w:rsid w:val="006D5F84"/>
    <w:rsid w:val="007421D8"/>
    <w:rsid w:val="00784D58"/>
    <w:rsid w:val="00787872"/>
    <w:rsid w:val="007C4167"/>
    <w:rsid w:val="00820084"/>
    <w:rsid w:val="008C15BE"/>
    <w:rsid w:val="008D6863"/>
    <w:rsid w:val="00934FF8"/>
    <w:rsid w:val="0094070E"/>
    <w:rsid w:val="009833AA"/>
    <w:rsid w:val="009F0408"/>
    <w:rsid w:val="009F5B3F"/>
    <w:rsid w:val="00A45B63"/>
    <w:rsid w:val="00B86B75"/>
    <w:rsid w:val="00B974AB"/>
    <w:rsid w:val="00BC48D5"/>
    <w:rsid w:val="00BD2399"/>
    <w:rsid w:val="00C36279"/>
    <w:rsid w:val="00C61A5F"/>
    <w:rsid w:val="00C91DCE"/>
    <w:rsid w:val="00CD3E33"/>
    <w:rsid w:val="00CF04E7"/>
    <w:rsid w:val="00CF0AC2"/>
    <w:rsid w:val="00DF04FB"/>
    <w:rsid w:val="00E315A3"/>
    <w:rsid w:val="00E863A5"/>
    <w:rsid w:val="00EB1BA1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4167"/>
    <w:pPr>
      <w:spacing w:after="16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B1B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</w:style>
  <w:style w:type="paragraph" w:customStyle="1" w:styleId="FirstParagraph">
    <w:name w:val="First Paragraph"/>
    <w:basedOn w:val="Normal"/>
    <w:next w:val="Normal"/>
    <w:qFormat/>
    <w:rsid w:val="002C79D8"/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D3E33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C15BE"/>
    <w:pPr>
      <w:keepNext/>
    </w:pPr>
    <w:rPr>
      <w:rFonts w:asciiTheme="majorHAnsi" w:hAnsiTheme="majorHAnsi"/>
    </w:rPr>
  </w:style>
  <w:style w:type="paragraph" w:customStyle="1" w:styleId="ImageCaption">
    <w:name w:val="Image Caption"/>
    <w:basedOn w:val="Caption"/>
    <w:rsid w:val="005E18FE"/>
    <w:pPr>
      <w:keepNext/>
    </w:pPr>
  </w:style>
  <w:style w:type="paragraph" w:customStyle="1" w:styleId="Figure">
    <w:name w:val="Figure"/>
    <w:basedOn w:val="Normal"/>
    <w:rsid w:val="009833AA"/>
    <w:pPr>
      <w:spacing w:after="360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04FB"/>
  </w:style>
  <w:style w:type="paragraph" w:styleId="Footer">
    <w:name w:val="footer"/>
    <w:basedOn w:val="Normal"/>
    <w:link w:val="Foot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F04FB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DF04FB"/>
  </w:style>
  <w:style w:type="table" w:styleId="TableGrid">
    <w:name w:val="Table Grid"/>
    <w:basedOn w:val="TableNormal"/>
    <w:rsid w:val="00A45B63"/>
    <w:pPr>
      <w:keepNext/>
      <w:keepLines/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Jake</cp:lastModifiedBy>
  <cp:revision>20</cp:revision>
  <dcterms:created xsi:type="dcterms:W3CDTF">2019-03-04T02:05:00Z</dcterms:created>
  <dcterms:modified xsi:type="dcterms:W3CDTF">2021-06-24T16:37:00Z</dcterms:modified>
</cp:coreProperties>
</file>